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ริก</w:t>
      </w:r>
      <w:r>
        <w:t xml:space="preserve"> </w:t>
      </w:r>
      <w:r>
        <w:t xml:space="preserve">ฝึก</w:t>
      </w:r>
      <w:r>
        <w:t xml:space="preserve"> </w:t>
      </w:r>
      <w:r>
        <w:t xml:space="preserve">Revoice</w:t>
      </w:r>
      <w:r>
        <w:t xml:space="preserve"> </w:t>
      </w:r>
      <w:r>
        <w:t xml:space="preserve">พยากรณ์อากาศ</w:t>
      </w:r>
      <w:r>
        <w:t xml:space="preserve"> </w:t>
      </w:r>
      <w:r>
        <w:t xml:space="preserve">TNN2024SEP03_1800</w:t>
      </w:r>
    </w:p>
    <w:p>
      <w:pPr>
        <w:pStyle w:val="Date"/>
      </w:pPr>
      <w:r>
        <w:t xml:space="preserve">วันจันทร์ที่</w:t>
      </w:r>
      <w:r>
        <w:t xml:space="preserve"> </w:t>
      </w:r>
      <w:r>
        <w:t xml:space="preserve">21</w:t>
      </w:r>
      <w:r>
        <w:t xml:space="preserve"> </w:t>
      </w:r>
      <w:r>
        <w:t xml:space="preserve">เมษายน</w:t>
      </w:r>
      <w:r>
        <w:t xml:space="preserve"> </w:t>
      </w:r>
      <w:r>
        <w:t xml:space="preserve">2568</w:t>
      </w:r>
      <w:r>
        <w:t xml:space="preserve"> </w:t>
      </w:r>
      <w:r>
        <w:t xml:space="preserve">เวลา</w:t>
      </w:r>
      <w:r>
        <w:t xml:space="preserve"> </w:t>
      </w:r>
      <w:r>
        <w:t xml:space="preserve">13.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เสียงโฆษณา สวัสดีค่ะตรวจสอบสภาพอากาศที่นี่ 3-8 กันยายนนี้ก็อุตุฯเตือนว่าไทยจะมีฝนตกหนักถึงหนักมากนะคะ เทพเจ้าร่องมรสุมที่พัดผ่านอยู่บริเวณภาคกลางภาคอีสาน เข้าสู่หย่อมความกดอากาศ บริเวณทะเลจีนใต้ ก็มีกำลังแรงขึ้นเช่นนี้ทำให้ทั่วไทยมีฝนตกหนักถึงหนักมาก โดยเฉพาะ ภาคกลางภาคตะวันออกกรุงเทพและปริมณฑล รวมถึงภาคใต้ด้วยนะคะ จากนั้นช่วงปลายสัปดาห์คาดว่าจะมีฝนเพิ่มขึ้น เรื่องปัจจัยคณะก็คือพายุอย่างนี้ ประเทศฟิลิปปินส์โดยแนวโน้มของพายุลูกนี้คาดว่าจะเคลื่อนตัวลงสู่ทะเลจีนใต้ ไม่อยู่ในทะเลแล้ว ทวีความรุนแรงขึ้นอีก โซนร้อนกำลังแรงและไต้ฝุ่นตามลำดับนะคะ น่าจะคาดว่าขึ้นฝั่งที่เวียดนามตอนบนในช่วงวันที่ 7-8 กันยายน ออกกำลังลงบริเวณประเทศลาว แปลว่าพายุลูกนี้จะไม่เคลื่อนตัวเข้าสู่ประเทศไทยนะคะแต่ว่าจะส่งผล ถามอ้อม ดึงลมมรสุม ไปบ้านเรามีกำลังแรงขึ้นในช่วงสุดสัปดาห์นี้ บ้านเรามีฝนเพิ่มขึ้นได้อีก สภาพอากาศแบบลายผ้ากันต่อเลยค่ะ ที่ภาคเหนือมีฝนฟ้าคะนองร้อยละ 70 ของพื้นที่และมีฝนตกหนักบางแห่ง เชียงใหม่ลำปางอุตรดิตถ์พิษณุโลก กำแพงเพชรพิจิตร โสด Thailand เพชรบูรณ์ไอ้สัน ฝนฟ้าคะนองร้อยละ 70 ของพื้นที่เช่นกันครับมีคำเตือนให้ระวังฝนตกหนัก จังหวัดหนองคายบึงกาฬอุดรธานีสกลนคร นครพนม ยโสธรอำนาจเจริญอุบลราชธานี ชัยภูมิขอนแก่นร้อยเอ็ด นครราชสีมาและบุรีรัมย์ ภาคกลางมีฝนฟ้าคะนองร้อยละ 80 ของพื้นที่และมีฝนตกหนัก หนักมากบางแห่ง บริเวณจังหวัดนครสวรรค์อุทัยธานี ชัยนาท ชลบุรีอ่างทอง สุพรรณบุรีลพบุรี สระบุรี พระนครศรีอยุธยากาญจนบุรีราชบุรี นครปฐมสมุทรสงครามและสมุทรสาคร ตะวันออกมีฝนฟ้าคะนองร้อยละ 80 ของพื้นที่มีคำเตือนให้ระวังฝนตกหนัก หนักมาก บริเวณจังหวัดนครนายกฉะเชิงเทราปราจีนบุรีสระแก้ว ชลบุรีระยองจันทบุรีและตราด คลื่นสูงประมาณ 2 เมตร ส่วนทางภาคใต้ครับมีฝนฟ้าคะนองร้อยละ 60 แผนที่ ระวังฝนตกหนักที่เพชรบุรีชุมพรสุราษฎร์ธานี นครศรีธรรมราชระนองพังงาภูเก็ตกระบี่ ฝนตก ประมาณ 1-2 เมตร ที่มีฝนฟ้าคะนองมากกว่า 2 ที่กรุงเทพฯและปริมณฑลนะคะ หนาแน่นมีคนร้อยละ 80 ของพื้นที่และมีฝนตกหนัก หนักมากบางแห่ง กันยายนนี้จะมีฝนตกหนัก Hello วิมานผลและอุณหภูมิ กับคุณสุนิดา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ริก ฝึก Revoice พยากรณ์อากาศ TNN2024SEP03_1800</dc:title>
  <dc:creator/>
  <cp:keywords/>
  <dcterms:created xsi:type="dcterms:W3CDTF">2025-04-21T07:11:26Z</dcterms:created>
  <dcterms:modified xsi:type="dcterms:W3CDTF">2025-04-21T07: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เมษายน 2568 เวลา 13.18 น.</vt:lpwstr>
  </property>
  <property fmtid="{D5CDD505-2E9C-101B-9397-08002B2CF9AE}" pid="3" name="subtitle">
    <vt:lpwstr/>
  </property>
</Properties>
</file>